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14</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ONE COMMUNE 8</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ONE COMMUNE 8</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nishant.sahay@growthschool.io</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ONE COMMUNE 8</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null</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2757BBB4"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7A483C">
        <w:rPr>
          <w:rFonts w:asciiTheme="minorHAnsi" w:hAnsiTheme="minorHAnsi"/>
          <w:b/>
          <w:spacing w:val="-1"/>
          <w:sz w:val="22"/>
          <w:szCs w:val="22"/>
        </w:rPr>
        <w:t xml:space="preserve"> </w:t>
      </w:r>
      <w:r w:rsidR="007A483C">
        <w:t xml:space="preserve">null</w:t>
      </w:r>
      <w:proofErr w:type="spellStart"/>
      <w:r w:rsidR="00E409B8" w:rsidRPr="00172F6A">
        <w:t/>
      </w:r>
      <w:proofErr w:type="spellEnd"/>
      <w:r w:rsidR="007A483C">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null</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null</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6F880" w14:textId="77777777" w:rsidR="00222481" w:rsidRDefault="00222481">
      <w:r>
        <w:separator/>
      </w:r>
    </w:p>
  </w:endnote>
  <w:endnote w:type="continuationSeparator" w:id="0">
    <w:p w14:paraId="2B849A5D" w14:textId="77777777" w:rsidR="00222481" w:rsidRDefault="00222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32885" w14:textId="77777777" w:rsidR="00222481" w:rsidRDefault="00222481">
      <w:r>
        <w:separator/>
      </w:r>
    </w:p>
  </w:footnote>
  <w:footnote w:type="continuationSeparator" w:id="0">
    <w:p w14:paraId="19E2A1FD" w14:textId="77777777" w:rsidR="00222481" w:rsidRDefault="00222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4</Words>
  <Characters>3018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4</cp:revision>
  <cp:lastPrinted>2022-10-11T09:16:00Z</cp:lastPrinted>
  <dcterms:created xsi:type="dcterms:W3CDTF">2024-07-11T05:51:00Z</dcterms:created>
  <dcterms:modified xsi:type="dcterms:W3CDTF">2024-08-06T05:28:00Z</dcterms:modified>
</cp:coreProperties>
</file>